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นจนทร์ วันจนทร์ PCEวันจนทร์ podcastวันจนทร์ วันจนทร์ เราจะเรียนกันในเรื่องของการพูด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16T12:00:40Z</dcterms:created>
  <dcterms:modified xsi:type="dcterms:W3CDTF">2022-11-16T12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พฤษจิกายน 2565 เวลา 15.26 น.</vt:lpwstr>
  </property>
  <property fmtid="{D5CDD505-2E9C-101B-9397-08002B2CF9AE}" pid="3" name="subtitle">
    <vt:lpwstr/>
  </property>
</Properties>
</file>